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08C412" w14:textId="25F5C778" w:rsidR="009575AF" w:rsidRPr="00C603AC" w:rsidRDefault="009575AF" w:rsidP="00E5230F">
      <w:pPr>
        <w:rPr>
          <w:b/>
          <w:bCs/>
          <w:sz w:val="24"/>
          <w:szCs w:val="24"/>
        </w:rPr>
      </w:pPr>
      <w:r w:rsidRPr="00C603AC">
        <w:rPr>
          <w:b/>
          <w:bCs/>
          <w:sz w:val="24"/>
          <w:szCs w:val="24"/>
        </w:rPr>
        <w:t>DOCKER NETWORK</w:t>
      </w:r>
    </w:p>
    <w:p w14:paraId="60F2060E" w14:textId="2B35CACC" w:rsidR="00E5230F" w:rsidRDefault="00E5230F" w:rsidP="00E5230F">
      <w:pPr>
        <w:rPr>
          <w:rFonts w:ascii="Roboto" w:hAnsi="Roboto"/>
          <w:color w:val="51565E"/>
          <w:shd w:val="clear" w:color="auto" w:fill="FFFFFF"/>
        </w:rPr>
      </w:pPr>
      <w:r>
        <w:rPr>
          <w:rFonts w:ascii="Roboto" w:hAnsi="Roboto"/>
          <w:color w:val="51565E"/>
          <w:shd w:val="clear" w:color="auto" w:fill="FFFFFF"/>
        </w:rPr>
        <w:t>Docker networking enables a user to link a Docker container to as many networks</w:t>
      </w:r>
      <w:r>
        <w:rPr>
          <w:rFonts w:ascii="Roboto" w:hAnsi="Roboto"/>
          <w:color w:val="51565E"/>
          <w:shd w:val="clear" w:color="auto" w:fill="FFFFFF"/>
        </w:rPr>
        <w:t>.</w:t>
      </w:r>
    </w:p>
    <w:p w14:paraId="228B2E19" w14:textId="50743106" w:rsidR="00C603AC" w:rsidRDefault="00E5230F" w:rsidP="00C603AC">
      <w:pPr>
        <w:rPr>
          <w:rFonts w:ascii="Roboto" w:hAnsi="Roboto"/>
          <w:color w:val="51565E"/>
          <w:shd w:val="clear" w:color="auto" w:fill="FFFFFF"/>
        </w:rPr>
      </w:pPr>
      <w:r>
        <w:rPr>
          <w:rFonts w:ascii="Roboto" w:hAnsi="Roboto"/>
          <w:color w:val="51565E"/>
          <w:shd w:val="clear" w:color="auto" w:fill="FFFFFF"/>
        </w:rPr>
        <w:t>Note: A user can add containers to more than one network.</w:t>
      </w:r>
    </w:p>
    <w:p w14:paraId="14899903" w14:textId="77777777" w:rsidR="00C603AC" w:rsidRDefault="00C603AC" w:rsidP="00C603AC">
      <w:pPr>
        <w:rPr>
          <w:rFonts w:ascii="Roboto" w:hAnsi="Roboto"/>
          <w:color w:val="51565E"/>
          <w:shd w:val="clear" w:color="auto" w:fill="FFFFFF"/>
        </w:rPr>
      </w:pPr>
    </w:p>
    <w:p w14:paraId="4C0F04FF" w14:textId="5922AE72" w:rsidR="00C603AC" w:rsidRPr="00C603AC" w:rsidRDefault="00C603AC" w:rsidP="00C603AC">
      <w:pPr>
        <w:rPr>
          <w:rFonts w:ascii="Roboto" w:hAnsi="Roboto"/>
          <w:color w:val="51565E"/>
          <w:shd w:val="clear" w:color="auto" w:fill="FFFFFF"/>
        </w:rPr>
      </w:pPr>
      <w:r>
        <w:rPr>
          <w:rFonts w:ascii="Roboto" w:hAnsi="Roboto"/>
          <w:b/>
          <w:bCs/>
          <w:color w:val="272C37"/>
        </w:rPr>
        <w:t>Network Drivers</w:t>
      </w:r>
    </w:p>
    <w:p w14:paraId="773F921C" w14:textId="77777777" w:rsidR="00C603AC" w:rsidRDefault="00C603AC" w:rsidP="00C603AC">
      <w:pPr>
        <w:pStyle w:val="NormalWeb"/>
        <w:shd w:val="clear" w:color="auto" w:fill="FFFFFF"/>
        <w:spacing w:before="0" w:beforeAutospacing="0" w:after="390" w:afterAutospacing="0" w:line="390" w:lineRule="atLeast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Docker supports networking for its containers via network drivers. These drivers have several network drivers.</w:t>
      </w:r>
    </w:p>
    <w:p w14:paraId="7A96EAC3" w14:textId="77777777" w:rsidR="00C603AC" w:rsidRDefault="00C603AC" w:rsidP="00C603AC">
      <w:pPr>
        <w:numPr>
          <w:ilvl w:val="0"/>
          <w:numId w:val="28"/>
        </w:numPr>
        <w:shd w:val="clear" w:color="auto" w:fill="FFFFFF"/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Bridge</w:t>
      </w:r>
    </w:p>
    <w:p w14:paraId="0AB926E4" w14:textId="77777777" w:rsidR="00C603AC" w:rsidRDefault="00C603AC" w:rsidP="00C603AC">
      <w:pPr>
        <w:numPr>
          <w:ilvl w:val="0"/>
          <w:numId w:val="28"/>
        </w:numPr>
        <w:shd w:val="clear" w:color="auto" w:fill="FFFFFF"/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Host</w:t>
      </w:r>
    </w:p>
    <w:p w14:paraId="7C15A99A" w14:textId="77777777" w:rsidR="00C603AC" w:rsidRDefault="00C603AC" w:rsidP="00C603AC">
      <w:pPr>
        <w:numPr>
          <w:ilvl w:val="0"/>
          <w:numId w:val="28"/>
        </w:numPr>
        <w:shd w:val="clear" w:color="auto" w:fill="FFFFFF"/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None</w:t>
      </w:r>
    </w:p>
    <w:p w14:paraId="661882A9" w14:textId="77777777" w:rsidR="00C603AC" w:rsidRDefault="00C603AC" w:rsidP="00C603AC">
      <w:pPr>
        <w:numPr>
          <w:ilvl w:val="0"/>
          <w:numId w:val="28"/>
        </w:numPr>
        <w:shd w:val="clear" w:color="auto" w:fill="FFFFFF"/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Overlay</w:t>
      </w:r>
    </w:p>
    <w:p w14:paraId="7A01F904" w14:textId="77777777" w:rsidR="00C603AC" w:rsidRDefault="00C603AC" w:rsidP="00C603AC">
      <w:pPr>
        <w:numPr>
          <w:ilvl w:val="0"/>
          <w:numId w:val="28"/>
        </w:numPr>
        <w:shd w:val="clear" w:color="auto" w:fill="FFFFFF"/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Macvlan</w:t>
      </w:r>
    </w:p>
    <w:p w14:paraId="66CB0190" w14:textId="3BAD14C1" w:rsidR="00C603AC" w:rsidRPr="00C603AC" w:rsidRDefault="00C603AC" w:rsidP="00121C7B">
      <w:pPr>
        <w:shd w:val="clear" w:color="auto" w:fill="FFFFFF"/>
        <w:spacing w:before="100" w:beforeAutospacing="1" w:after="210" w:line="360" w:lineRule="atLeast"/>
        <w:rPr>
          <w:rFonts w:ascii="Roboto" w:hAnsi="Roboto"/>
          <w:color w:val="51565E"/>
        </w:rPr>
      </w:pPr>
      <w:r w:rsidRPr="00C603AC">
        <w:rPr>
          <w:rFonts w:ascii="Roboto" w:hAnsi="Roboto"/>
          <w:b/>
          <w:bCs/>
          <w:color w:val="272C37"/>
          <w:sz w:val="36"/>
          <w:szCs w:val="36"/>
        </w:rPr>
        <w:t>Bridge</w:t>
      </w:r>
    </w:p>
    <w:p w14:paraId="1507E6E1" w14:textId="77777777" w:rsidR="00C603AC" w:rsidRDefault="00C603AC" w:rsidP="00C603AC">
      <w:pPr>
        <w:numPr>
          <w:ilvl w:val="0"/>
          <w:numId w:val="29"/>
        </w:numPr>
        <w:shd w:val="clear" w:color="auto" w:fill="FFFFFF"/>
        <w:spacing w:before="100" w:beforeAutospacing="1" w:after="210" w:line="360" w:lineRule="atLeast"/>
        <w:ind w:left="1020"/>
        <w:rPr>
          <w:rFonts w:ascii="Roboto" w:hAnsi="Roboto"/>
          <w:color w:val="51565E"/>
          <w:sz w:val="24"/>
          <w:szCs w:val="24"/>
        </w:rPr>
      </w:pPr>
      <w:r>
        <w:rPr>
          <w:rFonts w:ascii="Roboto" w:hAnsi="Roboto"/>
          <w:color w:val="51565E"/>
        </w:rPr>
        <w:t>It is a private default network created on the host</w:t>
      </w:r>
    </w:p>
    <w:p w14:paraId="6B30F8FD" w14:textId="77777777" w:rsidR="00C603AC" w:rsidRDefault="00C603AC" w:rsidP="00C603AC">
      <w:pPr>
        <w:numPr>
          <w:ilvl w:val="0"/>
          <w:numId w:val="29"/>
        </w:numPr>
        <w:shd w:val="clear" w:color="auto" w:fill="FFFFFF"/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Containers linked to this network have an internal IP address through which they communicate with each other easily</w:t>
      </w:r>
    </w:p>
    <w:p w14:paraId="234800F0" w14:textId="77777777" w:rsidR="00C603AC" w:rsidRDefault="00C603AC" w:rsidP="00C603AC">
      <w:pPr>
        <w:pStyle w:val="Heading3"/>
        <w:shd w:val="clear" w:color="auto" w:fill="FFFFFF"/>
        <w:spacing w:before="480" w:after="360" w:line="390" w:lineRule="atLeast"/>
        <w:rPr>
          <w:rFonts w:ascii="Roboto" w:hAnsi="Roboto"/>
          <w:color w:val="272C37"/>
          <w:sz w:val="36"/>
          <w:szCs w:val="36"/>
        </w:rPr>
      </w:pPr>
      <w:r>
        <w:rPr>
          <w:rFonts w:ascii="Roboto" w:hAnsi="Roboto"/>
          <w:b/>
          <w:bCs/>
          <w:color w:val="272C37"/>
          <w:sz w:val="36"/>
          <w:szCs w:val="36"/>
        </w:rPr>
        <w:t>Host</w:t>
      </w:r>
    </w:p>
    <w:p w14:paraId="1C58C963" w14:textId="77777777" w:rsidR="00C603AC" w:rsidRDefault="00C603AC" w:rsidP="00C603AC">
      <w:pPr>
        <w:numPr>
          <w:ilvl w:val="0"/>
          <w:numId w:val="30"/>
        </w:numPr>
        <w:shd w:val="clear" w:color="auto" w:fill="FFFFFF"/>
        <w:spacing w:before="100" w:beforeAutospacing="1" w:after="210" w:line="360" w:lineRule="atLeast"/>
        <w:ind w:left="1020"/>
        <w:rPr>
          <w:rFonts w:ascii="Roboto" w:hAnsi="Roboto"/>
          <w:color w:val="51565E"/>
          <w:sz w:val="24"/>
          <w:szCs w:val="24"/>
        </w:rPr>
      </w:pPr>
      <w:r>
        <w:rPr>
          <w:rFonts w:ascii="Roboto" w:hAnsi="Roboto"/>
          <w:color w:val="51565E"/>
        </w:rPr>
        <w:t>It is a public network</w:t>
      </w:r>
    </w:p>
    <w:p w14:paraId="15329869" w14:textId="77777777" w:rsidR="00C603AC" w:rsidRDefault="00C603AC" w:rsidP="00C603AC">
      <w:pPr>
        <w:numPr>
          <w:ilvl w:val="0"/>
          <w:numId w:val="30"/>
        </w:numPr>
        <w:shd w:val="clear" w:color="auto" w:fill="FFFFFF"/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It utilizes the host’s IP address and TCP port space to display the services running inside the container</w:t>
      </w:r>
    </w:p>
    <w:p w14:paraId="510DA586" w14:textId="77777777" w:rsidR="00C603AC" w:rsidRDefault="00C603AC" w:rsidP="00C603AC">
      <w:pPr>
        <w:numPr>
          <w:ilvl w:val="0"/>
          <w:numId w:val="30"/>
        </w:numPr>
        <w:shd w:val="clear" w:color="auto" w:fill="FFFFFF"/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It effectively disables network isolation between the docker host and the docker containers, which means using this network driver a user will be unable to run multiple containers on the same host</w:t>
      </w:r>
    </w:p>
    <w:p w14:paraId="1393D40F" w14:textId="77777777" w:rsidR="00C603AC" w:rsidRDefault="00C603AC" w:rsidP="00C603AC">
      <w:pPr>
        <w:pStyle w:val="Heading3"/>
        <w:shd w:val="clear" w:color="auto" w:fill="FFFFFF"/>
        <w:spacing w:before="480" w:after="360" w:line="390" w:lineRule="atLeast"/>
        <w:rPr>
          <w:rFonts w:ascii="Roboto" w:hAnsi="Roboto"/>
          <w:color w:val="272C37"/>
          <w:sz w:val="36"/>
          <w:szCs w:val="36"/>
        </w:rPr>
      </w:pPr>
      <w:r>
        <w:rPr>
          <w:rFonts w:ascii="Roboto" w:hAnsi="Roboto"/>
          <w:b/>
          <w:bCs/>
          <w:color w:val="272C37"/>
          <w:sz w:val="36"/>
          <w:szCs w:val="36"/>
        </w:rPr>
        <w:lastRenderedPageBreak/>
        <w:t>None</w:t>
      </w:r>
    </w:p>
    <w:p w14:paraId="293AF6C7" w14:textId="77777777" w:rsidR="00C603AC" w:rsidRDefault="00C603AC" w:rsidP="00C603AC">
      <w:pPr>
        <w:numPr>
          <w:ilvl w:val="0"/>
          <w:numId w:val="31"/>
        </w:numPr>
        <w:shd w:val="clear" w:color="auto" w:fill="FFFFFF"/>
        <w:spacing w:before="100" w:beforeAutospacing="1" w:after="210" w:line="360" w:lineRule="atLeast"/>
        <w:ind w:left="1020"/>
        <w:rPr>
          <w:rFonts w:ascii="Roboto" w:hAnsi="Roboto"/>
          <w:color w:val="51565E"/>
          <w:sz w:val="24"/>
          <w:szCs w:val="24"/>
        </w:rPr>
      </w:pPr>
      <w:r>
        <w:rPr>
          <w:rFonts w:ascii="Roboto" w:hAnsi="Roboto"/>
          <w:color w:val="51565E"/>
        </w:rPr>
        <w:t>In this network driver, the Docker containers will neither have any access to external networks nor will it be able to communicate with other containers</w:t>
      </w:r>
    </w:p>
    <w:p w14:paraId="5619F407" w14:textId="77777777" w:rsidR="00C603AC" w:rsidRDefault="00C603AC" w:rsidP="00C603AC">
      <w:pPr>
        <w:numPr>
          <w:ilvl w:val="0"/>
          <w:numId w:val="31"/>
        </w:numPr>
        <w:shd w:val="clear" w:color="auto" w:fill="FFFFFF"/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This option is used when a user wants to disable the networking access to a container </w:t>
      </w:r>
    </w:p>
    <w:p w14:paraId="4FFB95D3" w14:textId="77777777" w:rsidR="00C603AC" w:rsidRDefault="00C603AC" w:rsidP="00C603AC">
      <w:pPr>
        <w:pStyle w:val="Heading3"/>
        <w:shd w:val="clear" w:color="auto" w:fill="FFFFFF"/>
        <w:spacing w:before="480" w:after="360" w:line="390" w:lineRule="atLeast"/>
        <w:rPr>
          <w:rFonts w:ascii="Roboto" w:hAnsi="Roboto"/>
          <w:color w:val="272C37"/>
          <w:sz w:val="36"/>
          <w:szCs w:val="36"/>
        </w:rPr>
      </w:pPr>
      <w:r>
        <w:rPr>
          <w:rFonts w:ascii="Roboto" w:hAnsi="Roboto"/>
          <w:b/>
          <w:bCs/>
          <w:color w:val="272C37"/>
          <w:sz w:val="36"/>
          <w:szCs w:val="36"/>
        </w:rPr>
        <w:t>Overlay</w:t>
      </w:r>
    </w:p>
    <w:p w14:paraId="4A2D3515" w14:textId="77777777" w:rsidR="00C603AC" w:rsidRDefault="00C603AC" w:rsidP="00C603AC">
      <w:pPr>
        <w:numPr>
          <w:ilvl w:val="0"/>
          <w:numId w:val="32"/>
        </w:numPr>
        <w:shd w:val="clear" w:color="auto" w:fill="FFFFFF"/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It is an important network driver in Docker networking. It helps in providing the interaction between the stand-alone container and the Docker swarm service</w:t>
      </w:r>
    </w:p>
    <w:p w14:paraId="435A4F01" w14:textId="77777777" w:rsidR="00C603AC" w:rsidRDefault="00C603AC" w:rsidP="00C603AC">
      <w:pPr>
        <w:pStyle w:val="Heading3"/>
        <w:shd w:val="clear" w:color="auto" w:fill="FFFFFF"/>
        <w:spacing w:before="480" w:after="360" w:line="390" w:lineRule="atLeast"/>
        <w:rPr>
          <w:rFonts w:ascii="Roboto" w:hAnsi="Roboto"/>
          <w:color w:val="272C37"/>
          <w:sz w:val="36"/>
          <w:szCs w:val="36"/>
        </w:rPr>
      </w:pPr>
      <w:r>
        <w:rPr>
          <w:rFonts w:ascii="Roboto" w:hAnsi="Roboto"/>
          <w:b/>
          <w:bCs/>
          <w:color w:val="272C37"/>
          <w:sz w:val="36"/>
          <w:szCs w:val="36"/>
        </w:rPr>
        <w:t>Macvlan</w:t>
      </w:r>
    </w:p>
    <w:p w14:paraId="7A95B42C" w14:textId="77777777" w:rsidR="00C603AC" w:rsidRDefault="00C603AC" w:rsidP="00C603AC">
      <w:pPr>
        <w:numPr>
          <w:ilvl w:val="0"/>
          <w:numId w:val="33"/>
        </w:numPr>
        <w:shd w:val="clear" w:color="auto" w:fill="FFFFFF"/>
        <w:spacing w:before="100" w:beforeAutospacing="1" w:after="210" w:line="360" w:lineRule="atLeast"/>
        <w:ind w:left="1020"/>
        <w:rPr>
          <w:rFonts w:ascii="Roboto" w:hAnsi="Roboto"/>
          <w:color w:val="51565E"/>
          <w:sz w:val="24"/>
          <w:szCs w:val="24"/>
        </w:rPr>
      </w:pPr>
      <w:r>
        <w:rPr>
          <w:rFonts w:ascii="Roboto" w:hAnsi="Roboto"/>
          <w:color w:val="51565E"/>
        </w:rPr>
        <w:t>It simplifies the communication process between containers</w:t>
      </w:r>
    </w:p>
    <w:p w14:paraId="5C2E01E1" w14:textId="77777777" w:rsidR="00C603AC" w:rsidRDefault="00C603AC" w:rsidP="00C603AC">
      <w:pPr>
        <w:numPr>
          <w:ilvl w:val="0"/>
          <w:numId w:val="33"/>
        </w:numPr>
        <w:shd w:val="clear" w:color="auto" w:fill="FFFFFF"/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This network assigns a MAC address to the Docker container. With this Mac address, the Docker server (daemon) routes the network traffic to a router</w:t>
      </w:r>
    </w:p>
    <w:p w14:paraId="6C0B055A" w14:textId="77777777" w:rsidR="00C603AC" w:rsidRDefault="00C603AC" w:rsidP="00C603AC">
      <w:pPr>
        <w:numPr>
          <w:ilvl w:val="0"/>
          <w:numId w:val="33"/>
        </w:numPr>
        <w:shd w:val="clear" w:color="auto" w:fill="FFFFFF"/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Note: Docker Daemon is a server which interacts with the operating system and performs all kind of services</w:t>
      </w:r>
    </w:p>
    <w:p w14:paraId="7DD94E1E" w14:textId="77777777" w:rsidR="00C603AC" w:rsidRDefault="00C603AC" w:rsidP="00C603AC">
      <w:pPr>
        <w:numPr>
          <w:ilvl w:val="0"/>
          <w:numId w:val="34"/>
        </w:numPr>
        <w:shd w:val="clear" w:color="auto" w:fill="FFFFFF"/>
        <w:spacing w:before="100" w:beforeAutospacing="1" w:after="210" w:line="360" w:lineRule="atLeast"/>
        <w:ind w:left="1020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It is suitable when a user wants to directly connect the container to the physical network rather than the Docker host</w:t>
      </w:r>
    </w:p>
    <w:p w14:paraId="15960207" w14:textId="77777777" w:rsidR="00C603AC" w:rsidRDefault="00C603AC" w:rsidP="00C603AC">
      <w:pPr>
        <w:pStyle w:val="Heading2"/>
        <w:shd w:val="clear" w:color="auto" w:fill="FFFFFF"/>
        <w:spacing w:before="960" w:beforeAutospacing="0" w:after="480" w:afterAutospacing="0" w:line="510" w:lineRule="atLeast"/>
        <w:rPr>
          <w:rFonts w:ascii="Roboto" w:hAnsi="Roboto"/>
          <w:b w:val="0"/>
          <w:bCs w:val="0"/>
          <w:color w:val="272C37"/>
        </w:rPr>
      </w:pPr>
      <w:r>
        <w:rPr>
          <w:rFonts w:ascii="Roboto" w:hAnsi="Roboto"/>
          <w:b w:val="0"/>
          <w:bCs w:val="0"/>
          <w:color w:val="272C37"/>
        </w:rPr>
        <w:t>Basic Docker Networking Commands</w:t>
      </w:r>
    </w:p>
    <w:p w14:paraId="2B0FD501" w14:textId="77777777" w:rsidR="00C603AC" w:rsidRDefault="00C603AC" w:rsidP="00C603AC">
      <w:pPr>
        <w:pStyle w:val="Heading3"/>
        <w:numPr>
          <w:ilvl w:val="0"/>
          <w:numId w:val="35"/>
        </w:numPr>
        <w:shd w:val="clear" w:color="auto" w:fill="FFFFFF"/>
        <w:spacing w:before="480" w:after="360" w:line="390" w:lineRule="atLeast"/>
        <w:ind w:left="1020"/>
        <w:rPr>
          <w:rFonts w:ascii="Roboto" w:hAnsi="Roboto"/>
          <w:color w:val="272C37"/>
          <w:sz w:val="36"/>
          <w:szCs w:val="36"/>
        </w:rPr>
      </w:pPr>
      <w:r>
        <w:rPr>
          <w:rFonts w:ascii="Roboto" w:hAnsi="Roboto"/>
          <w:b/>
          <w:bCs/>
          <w:color w:val="272C37"/>
          <w:sz w:val="36"/>
          <w:szCs w:val="36"/>
        </w:rPr>
        <w:t>List down the Networks associated with Docker </w:t>
      </w:r>
    </w:p>
    <w:p w14:paraId="196B5F8E" w14:textId="77777777" w:rsidR="00C603AC" w:rsidRDefault="00C603AC" w:rsidP="00C603AC">
      <w:pPr>
        <w:pStyle w:val="NormalWeb"/>
        <w:shd w:val="clear" w:color="auto" w:fill="FFFFFF"/>
        <w:spacing w:before="0" w:beforeAutospacing="0" w:after="390" w:afterAutospacing="0" w:line="390" w:lineRule="atLeast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docker network ls </w:t>
      </w:r>
    </w:p>
    <w:p w14:paraId="21A6291C" w14:textId="77777777" w:rsidR="00C603AC" w:rsidRDefault="00C603AC" w:rsidP="00C603AC">
      <w:pPr>
        <w:pStyle w:val="Heading3"/>
        <w:numPr>
          <w:ilvl w:val="0"/>
          <w:numId w:val="36"/>
        </w:numPr>
        <w:shd w:val="clear" w:color="auto" w:fill="FFFFFF"/>
        <w:spacing w:before="480" w:after="360" w:line="390" w:lineRule="atLeast"/>
        <w:ind w:left="1020"/>
        <w:rPr>
          <w:rFonts w:ascii="Roboto" w:hAnsi="Roboto"/>
          <w:color w:val="272C37"/>
          <w:sz w:val="36"/>
          <w:szCs w:val="36"/>
        </w:rPr>
      </w:pPr>
      <w:r>
        <w:rPr>
          <w:rFonts w:ascii="Roboto" w:hAnsi="Roboto"/>
          <w:b/>
          <w:bCs/>
          <w:color w:val="272C37"/>
          <w:sz w:val="36"/>
          <w:szCs w:val="36"/>
        </w:rPr>
        <w:t>Connect a Running Container to a Network</w:t>
      </w:r>
    </w:p>
    <w:p w14:paraId="7E83DD27" w14:textId="77777777" w:rsidR="00C603AC" w:rsidRDefault="00C603AC" w:rsidP="00C603AC">
      <w:pPr>
        <w:pStyle w:val="NormalWeb"/>
        <w:shd w:val="clear" w:color="auto" w:fill="FFFFFF"/>
        <w:spacing w:before="0" w:beforeAutospacing="0" w:after="390" w:afterAutospacing="0" w:line="390" w:lineRule="atLeast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$ docker network connect multi-host-network container</w:t>
      </w:r>
    </w:p>
    <w:p w14:paraId="23C81409" w14:textId="77777777" w:rsidR="00C603AC" w:rsidRDefault="00C603AC" w:rsidP="00C603AC">
      <w:pPr>
        <w:pStyle w:val="NormalWeb"/>
        <w:shd w:val="clear" w:color="auto" w:fill="FFFFFF"/>
        <w:spacing w:before="0" w:beforeAutospacing="0" w:after="390" w:afterAutospacing="0" w:line="390" w:lineRule="atLeast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lastRenderedPageBreak/>
        <w:t>In the command shown above, You can also use the docker network option to start a container and immediately connect it to multiple host networks.</w:t>
      </w:r>
    </w:p>
    <w:p w14:paraId="4DB56247" w14:textId="77777777" w:rsidR="00C603AC" w:rsidRDefault="00C603AC" w:rsidP="00C603AC">
      <w:pPr>
        <w:pStyle w:val="Heading3"/>
        <w:numPr>
          <w:ilvl w:val="0"/>
          <w:numId w:val="37"/>
        </w:numPr>
        <w:shd w:val="clear" w:color="auto" w:fill="FFFFFF"/>
        <w:spacing w:before="480" w:after="360" w:line="390" w:lineRule="atLeast"/>
        <w:ind w:left="1020"/>
        <w:rPr>
          <w:rFonts w:ascii="Roboto" w:hAnsi="Roboto"/>
          <w:color w:val="272C37"/>
          <w:sz w:val="36"/>
          <w:szCs w:val="36"/>
        </w:rPr>
      </w:pPr>
      <w:r>
        <w:rPr>
          <w:rFonts w:ascii="Roboto" w:hAnsi="Roboto"/>
          <w:b/>
          <w:bCs/>
          <w:color w:val="272C37"/>
          <w:sz w:val="36"/>
          <w:szCs w:val="36"/>
        </w:rPr>
        <w:t>Specify the IP Address that you want to assign to the Container </w:t>
      </w:r>
    </w:p>
    <w:p w14:paraId="428822CC" w14:textId="77777777" w:rsidR="00C603AC" w:rsidRDefault="00C603AC" w:rsidP="00C603AC">
      <w:pPr>
        <w:pStyle w:val="NormalWeb"/>
        <w:shd w:val="clear" w:color="auto" w:fill="FFFFFF"/>
        <w:spacing w:before="0" w:beforeAutospacing="0" w:after="390" w:afterAutospacing="0" w:line="390" w:lineRule="atLeast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$ docker network connect --IP 10.10.36.122 multi-host-network container</w:t>
      </w:r>
    </w:p>
    <w:p w14:paraId="18E292FA" w14:textId="77777777" w:rsidR="00C603AC" w:rsidRDefault="00C603AC" w:rsidP="00C603AC">
      <w:pPr>
        <w:pStyle w:val="Heading3"/>
        <w:numPr>
          <w:ilvl w:val="0"/>
          <w:numId w:val="39"/>
        </w:numPr>
        <w:shd w:val="clear" w:color="auto" w:fill="FFFFFF"/>
        <w:spacing w:before="480" w:after="360" w:line="390" w:lineRule="atLeast"/>
        <w:ind w:left="1020"/>
        <w:rPr>
          <w:rFonts w:ascii="Roboto" w:hAnsi="Roboto"/>
          <w:color w:val="272C37"/>
          <w:sz w:val="36"/>
          <w:szCs w:val="36"/>
        </w:rPr>
      </w:pPr>
      <w:r>
        <w:rPr>
          <w:rFonts w:ascii="Roboto" w:hAnsi="Roboto"/>
          <w:b/>
          <w:bCs/>
          <w:color w:val="272C37"/>
          <w:sz w:val="36"/>
          <w:szCs w:val="36"/>
        </w:rPr>
        <w:t>Disconnect a Container from a Network</w:t>
      </w:r>
    </w:p>
    <w:p w14:paraId="472D2E3A" w14:textId="77777777" w:rsidR="00C603AC" w:rsidRDefault="00C603AC" w:rsidP="00C603AC">
      <w:pPr>
        <w:pStyle w:val="NormalWeb"/>
        <w:shd w:val="clear" w:color="auto" w:fill="FFFFFF"/>
        <w:spacing w:before="0" w:beforeAutospacing="0" w:after="390" w:afterAutospacing="0" w:line="390" w:lineRule="atLeast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$ docker network disconnect multi-host-network container1</w:t>
      </w:r>
    </w:p>
    <w:p w14:paraId="2B5343C2" w14:textId="77777777" w:rsidR="00C603AC" w:rsidRDefault="00C603AC" w:rsidP="00C603AC">
      <w:pPr>
        <w:pStyle w:val="NormalWeb"/>
        <w:shd w:val="clear" w:color="auto" w:fill="FFFFFF"/>
        <w:spacing w:before="0" w:beforeAutospacing="0" w:after="390" w:afterAutospacing="0" w:line="390" w:lineRule="atLeast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In the above command, the disconnect option is used to stop the running docker containers on multiple host network</w:t>
      </w:r>
    </w:p>
    <w:p w14:paraId="345B3767" w14:textId="77777777" w:rsidR="00C603AC" w:rsidRDefault="00C603AC" w:rsidP="00C603AC">
      <w:pPr>
        <w:pStyle w:val="Heading3"/>
        <w:numPr>
          <w:ilvl w:val="0"/>
          <w:numId w:val="40"/>
        </w:numPr>
        <w:shd w:val="clear" w:color="auto" w:fill="FFFFFF"/>
        <w:spacing w:before="480" w:after="360" w:line="390" w:lineRule="atLeast"/>
        <w:ind w:left="1020"/>
        <w:rPr>
          <w:rFonts w:ascii="Roboto" w:hAnsi="Roboto"/>
          <w:color w:val="272C37"/>
          <w:sz w:val="36"/>
          <w:szCs w:val="36"/>
        </w:rPr>
      </w:pPr>
      <w:r>
        <w:rPr>
          <w:rFonts w:ascii="Roboto" w:hAnsi="Roboto"/>
          <w:b/>
          <w:bCs/>
          <w:color w:val="272C37"/>
          <w:sz w:val="36"/>
          <w:szCs w:val="36"/>
        </w:rPr>
        <w:t>Remove a Network</w:t>
      </w:r>
    </w:p>
    <w:p w14:paraId="2A6940A9" w14:textId="77777777" w:rsidR="00C603AC" w:rsidRDefault="00C603AC" w:rsidP="00C603AC">
      <w:pPr>
        <w:pStyle w:val="NormalWeb"/>
        <w:shd w:val="clear" w:color="auto" w:fill="FFFFFF"/>
        <w:spacing w:before="0" w:beforeAutospacing="0" w:after="390" w:afterAutospacing="0" w:line="390" w:lineRule="atLeast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 xml:space="preserve">$ docker network rm </w:t>
      </w:r>
      <w:proofErr w:type="spellStart"/>
      <w:r>
        <w:rPr>
          <w:rFonts w:ascii="Roboto" w:hAnsi="Roboto"/>
          <w:color w:val="51565E"/>
        </w:rPr>
        <w:t>network_name</w:t>
      </w:r>
      <w:proofErr w:type="spellEnd"/>
    </w:p>
    <w:p w14:paraId="02A0129A" w14:textId="77777777" w:rsidR="00C603AC" w:rsidRDefault="00C603AC" w:rsidP="00C603AC">
      <w:pPr>
        <w:pStyle w:val="Heading3"/>
        <w:numPr>
          <w:ilvl w:val="0"/>
          <w:numId w:val="42"/>
        </w:numPr>
        <w:shd w:val="clear" w:color="auto" w:fill="FFFFFF"/>
        <w:spacing w:before="480" w:after="360" w:line="390" w:lineRule="atLeast"/>
        <w:ind w:left="1020"/>
        <w:rPr>
          <w:rFonts w:ascii="Roboto" w:hAnsi="Roboto"/>
          <w:color w:val="272C37"/>
          <w:sz w:val="36"/>
          <w:szCs w:val="36"/>
        </w:rPr>
      </w:pPr>
      <w:r>
        <w:rPr>
          <w:rFonts w:ascii="Roboto" w:hAnsi="Roboto"/>
          <w:b/>
          <w:bCs/>
          <w:color w:val="272C37"/>
          <w:sz w:val="36"/>
          <w:szCs w:val="36"/>
        </w:rPr>
        <w:t>Remove all Unused Networks</w:t>
      </w:r>
    </w:p>
    <w:p w14:paraId="51F64B47" w14:textId="77777777" w:rsidR="00C603AC" w:rsidRDefault="00C603AC" w:rsidP="00C603AC">
      <w:pPr>
        <w:pStyle w:val="NormalWeb"/>
        <w:shd w:val="clear" w:color="auto" w:fill="FFFFFF"/>
        <w:spacing w:before="0" w:beforeAutospacing="0" w:after="390" w:afterAutospacing="0" w:line="390" w:lineRule="atLeast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$ docker network prune</w:t>
      </w:r>
    </w:p>
    <w:p w14:paraId="6E347F37" w14:textId="7966FCB1" w:rsidR="00E5230F" w:rsidRPr="00121C7B" w:rsidRDefault="00C603AC" w:rsidP="00121C7B">
      <w:pPr>
        <w:pStyle w:val="NormalWeb"/>
        <w:shd w:val="clear" w:color="auto" w:fill="FFFFFF"/>
        <w:spacing w:before="0" w:beforeAutospacing="0" w:after="390" w:afterAutospacing="0" w:line="390" w:lineRule="atLeast"/>
        <w:rPr>
          <w:rFonts w:ascii="Roboto" w:hAnsi="Roboto"/>
          <w:color w:val="51565E"/>
        </w:rPr>
      </w:pPr>
      <w:r>
        <w:rPr>
          <w:rFonts w:ascii="Roboto" w:hAnsi="Roboto"/>
          <w:color w:val="51565E"/>
        </w:rPr>
        <w:t>The above ‘prune’ command can be used when a user wants to remove all unused networks at a time </w:t>
      </w:r>
    </w:p>
    <w:p w14:paraId="476B1A30" w14:textId="6C6CD35F" w:rsidR="00E5230F" w:rsidRPr="009575AF" w:rsidRDefault="00E5230F" w:rsidP="00E573B3">
      <w:pPr>
        <w:ind w:left="720" w:hanging="360"/>
        <w:rPr>
          <w:sz w:val="24"/>
          <w:szCs w:val="24"/>
        </w:rPr>
      </w:pPr>
      <w:r>
        <w:rPr>
          <w:sz w:val="24"/>
          <w:szCs w:val="24"/>
        </w:rPr>
        <w:t>Hands-on</w:t>
      </w:r>
    </w:p>
    <w:p w14:paraId="304C7943" w14:textId="2AA0E272" w:rsidR="009575AF" w:rsidRDefault="009575AF" w:rsidP="009575AF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ocker container create three default network driver.</w:t>
      </w:r>
    </w:p>
    <w:p w14:paraId="1B7A1000" w14:textId="427C2BD7" w:rsidR="009575AF" w:rsidRPr="009575AF" w:rsidRDefault="009575AF" w:rsidP="009575AF">
      <w:pPr>
        <w:pStyle w:val="ListParagraph"/>
        <w:rPr>
          <w:sz w:val="24"/>
          <w:szCs w:val="24"/>
        </w:rPr>
      </w:pPr>
      <w:r w:rsidRPr="009575AF">
        <w:rPr>
          <w:sz w:val="24"/>
          <w:szCs w:val="24"/>
        </w:rPr>
        <w:drawing>
          <wp:inline distT="0" distB="0" distL="0" distR="0" wp14:anchorId="30AAB37E" wp14:editId="1FB4C131">
            <wp:extent cx="5506218" cy="1057423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06218" cy="10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2CF00" w14:textId="77777777" w:rsidR="009575AF" w:rsidRDefault="009575AF" w:rsidP="009575AF">
      <w:pPr>
        <w:pStyle w:val="ListParagraph"/>
        <w:rPr>
          <w:sz w:val="24"/>
          <w:szCs w:val="24"/>
        </w:rPr>
      </w:pPr>
    </w:p>
    <w:p w14:paraId="39B9EAEC" w14:textId="77777777" w:rsidR="000B1DDD" w:rsidRDefault="009575AF" w:rsidP="000F549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Container can connect to each other by bridge network driver by </w:t>
      </w:r>
      <w:r w:rsidR="000B1DDD">
        <w:rPr>
          <w:sz w:val="24"/>
          <w:szCs w:val="24"/>
        </w:rPr>
        <w:t>ID however they can connect each other by user defined bridge network driver.</w:t>
      </w:r>
    </w:p>
    <w:p w14:paraId="76C10060" w14:textId="77777777" w:rsidR="000B1DDD" w:rsidRPr="000B1DDD" w:rsidRDefault="000B1DDD" w:rsidP="000B1DDD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0B1DDD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docker network inspect bridge</w:t>
      </w:r>
    </w:p>
    <w:p w14:paraId="5FF3E206" w14:textId="0C85A620" w:rsidR="000B1DDD" w:rsidRDefault="000B1DDD" w:rsidP="000B1DD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B1DDD">
        <w:rPr>
          <w:sz w:val="24"/>
          <w:szCs w:val="24"/>
        </w:rPr>
        <w:t>Run two `alpine` containers with interactive shell, in detached mode, name the container as `</w:t>
      </w:r>
      <w:r>
        <w:rPr>
          <w:sz w:val="24"/>
          <w:szCs w:val="24"/>
        </w:rPr>
        <w:t>cont1st</w:t>
      </w:r>
      <w:r w:rsidRPr="000B1DDD">
        <w:rPr>
          <w:sz w:val="24"/>
          <w:szCs w:val="24"/>
        </w:rPr>
        <w:t>` and `c</w:t>
      </w:r>
      <w:r>
        <w:rPr>
          <w:sz w:val="24"/>
          <w:szCs w:val="24"/>
        </w:rPr>
        <w:t>ont</w:t>
      </w:r>
      <w:r w:rsidRPr="000B1DDD">
        <w:rPr>
          <w:sz w:val="24"/>
          <w:szCs w:val="24"/>
        </w:rPr>
        <w:t>2nd`, and add command to run alpine shell.</w:t>
      </w:r>
    </w:p>
    <w:p w14:paraId="07DDBCC8" w14:textId="2E6E0EF8" w:rsidR="000B1DDD" w:rsidRPr="000B1DDD" w:rsidRDefault="000B1DDD" w:rsidP="000B1DDD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0B1DDD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docker container run -</w:t>
      </w:r>
      <w:proofErr w:type="spellStart"/>
      <w:r w:rsidRPr="000B1DDD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dit</w:t>
      </w:r>
      <w:proofErr w:type="spellEnd"/>
      <w:r w:rsidRPr="000B1DDD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 --name c</w:t>
      </w:r>
      <w:r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ont</w:t>
      </w:r>
      <w:r w:rsidRPr="000B1DDD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1st alpine ash</w:t>
      </w:r>
    </w:p>
    <w:p w14:paraId="609FEFBD" w14:textId="1FB318D9" w:rsidR="000B1DDD" w:rsidRPr="000B1DDD" w:rsidRDefault="000B1DDD" w:rsidP="000B1DDD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0B1DDD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docker container run -</w:t>
      </w:r>
      <w:proofErr w:type="spellStart"/>
      <w:r w:rsidRPr="000B1DDD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dit</w:t>
      </w:r>
      <w:proofErr w:type="spellEnd"/>
      <w:r w:rsidRPr="000B1DDD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 --name c</w:t>
      </w:r>
      <w:r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ont</w:t>
      </w:r>
      <w:r w:rsidRPr="000B1DDD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2nd alpine ash</w:t>
      </w:r>
    </w:p>
    <w:p w14:paraId="7CEB2932" w14:textId="1D0DC259" w:rsidR="000873C7" w:rsidRPr="000873C7" w:rsidRDefault="000873C7" w:rsidP="000873C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873C7">
        <w:rPr>
          <w:sz w:val="24"/>
          <w:szCs w:val="24"/>
        </w:rPr>
        <w:t>Get the IP of `clarus2nd` container. (172.17.0.3)</w:t>
      </w:r>
    </w:p>
    <w:p w14:paraId="02473832" w14:textId="661107E5" w:rsidR="000873C7" w:rsidRPr="000873C7" w:rsidRDefault="000873C7" w:rsidP="000873C7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0873C7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docker container inspect c</w:t>
      </w:r>
      <w:r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ont</w:t>
      </w:r>
      <w:r w:rsidRPr="000873C7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2nd | grep </w:t>
      </w:r>
      <w:proofErr w:type="spellStart"/>
      <w:r w:rsidRPr="000873C7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IPAddress</w:t>
      </w:r>
      <w:proofErr w:type="spellEnd"/>
    </w:p>
    <w:p w14:paraId="30378C29" w14:textId="0EAFBC09" w:rsidR="000F5493" w:rsidRPr="002D5489" w:rsidRDefault="002D5489" w:rsidP="002D548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D5489">
        <w:rPr>
          <w:sz w:val="24"/>
          <w:szCs w:val="24"/>
        </w:rPr>
        <w:t>Connect to the `clarus1st` container.</w:t>
      </w:r>
    </w:p>
    <w:p w14:paraId="0187336F" w14:textId="446B3ADF" w:rsidR="002D5489" w:rsidRDefault="002D5489" w:rsidP="002D54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2D5489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docker </w:t>
      </w:r>
      <w:r w:rsidRPr="002D5489">
        <w:rPr>
          <w:rFonts w:ascii="Consolas" w:eastAsia="Times New Roman" w:hAnsi="Consolas" w:cs="Times New Roman"/>
          <w:noProof w:val="0"/>
          <w:color w:val="DCDCAA"/>
          <w:sz w:val="21"/>
          <w:szCs w:val="21"/>
          <w:lang w:val="en-GB" w:eastAsia="en-GB"/>
        </w:rPr>
        <w:t>exec</w:t>
      </w:r>
      <w:r w:rsidRPr="002D5489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 -it clarus1st </w:t>
      </w:r>
      <w:proofErr w:type="spellStart"/>
      <w:r w:rsidRPr="002D5489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sh</w:t>
      </w:r>
      <w:proofErr w:type="spellEnd"/>
    </w:p>
    <w:p w14:paraId="60BE4F6E" w14:textId="77777777" w:rsidR="002D5489" w:rsidRPr="002D5489" w:rsidRDefault="002D5489" w:rsidP="002D54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</w:p>
    <w:p w14:paraId="3ACCCCD7" w14:textId="7FFA27AB" w:rsidR="002D5489" w:rsidRDefault="002D5489" w:rsidP="002D54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2D5489">
        <w:rPr>
          <w:rFonts w:ascii="Consolas" w:eastAsia="Times New Roman" w:hAnsi="Consolas" w:cs="Times New Roman"/>
          <w:noProof w:val="0"/>
          <w:color w:val="6796E6"/>
          <w:sz w:val="21"/>
          <w:szCs w:val="21"/>
          <w:lang w:val="en-GB" w:eastAsia="en-GB"/>
        </w:rPr>
        <w:t>-</w:t>
      </w:r>
      <w:r w:rsidRPr="002D5489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Ping </w:t>
      </w:r>
      <w:r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to google.com and ‘</w:t>
      </w:r>
      <w:r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GB" w:eastAsia="en-GB"/>
        </w:rPr>
        <w:t>cont</w:t>
      </w:r>
      <w:r w:rsidRPr="002D5489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GB" w:eastAsia="en-GB"/>
        </w:rPr>
        <w:t>2nd</w:t>
      </w:r>
      <w:r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GB" w:eastAsia="en-GB"/>
        </w:rPr>
        <w:t>’</w:t>
      </w:r>
      <w:r w:rsidRPr="002D5489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GB" w:eastAsia="en-GB"/>
        </w:rPr>
        <w:t xml:space="preserve"> </w:t>
      </w:r>
      <w:r w:rsidRPr="002D5489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container by its IP four times to show the</w:t>
      </w:r>
      <w:r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 </w:t>
      </w:r>
      <w:r w:rsidRPr="002D5489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connection.</w:t>
      </w:r>
    </w:p>
    <w:p w14:paraId="3AD0BCDD" w14:textId="77777777" w:rsidR="002D5489" w:rsidRPr="002D5489" w:rsidRDefault="002D5489" w:rsidP="002D54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</w:p>
    <w:p w14:paraId="795231DC" w14:textId="434759DE" w:rsidR="002D5489" w:rsidRDefault="002D5489" w:rsidP="002D54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2D5489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ping -c 4 google.com</w:t>
      </w:r>
    </w:p>
    <w:p w14:paraId="64DDC4A0" w14:textId="6FD5D4D0" w:rsidR="002D5489" w:rsidRPr="002D5489" w:rsidRDefault="002D5489" w:rsidP="002D54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2D5489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ping -c 4 172.17.0.3</w:t>
      </w:r>
    </w:p>
    <w:p w14:paraId="1B072EBE" w14:textId="5C581BF5" w:rsidR="002D5489" w:rsidRPr="002D5489" w:rsidRDefault="002D5489" w:rsidP="002D54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2D5489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```</w:t>
      </w:r>
    </w:p>
    <w:p w14:paraId="7D98FED2" w14:textId="170956EA" w:rsidR="002D5489" w:rsidRPr="002D5489" w:rsidRDefault="002D5489" w:rsidP="002D54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2D5489">
        <w:rPr>
          <w:rFonts w:ascii="Consolas" w:eastAsia="Times New Roman" w:hAnsi="Consolas" w:cs="Times New Roman"/>
          <w:noProof w:val="0"/>
          <w:color w:val="6796E6"/>
          <w:sz w:val="21"/>
          <w:szCs w:val="21"/>
          <w:lang w:val="en-GB" w:eastAsia="en-GB"/>
        </w:rPr>
        <w:t>-</w:t>
      </w:r>
      <w:r w:rsidRPr="002D5489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 Try to ping </w:t>
      </w:r>
      <w:r w:rsidRPr="002D5489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GB" w:eastAsia="en-GB"/>
        </w:rPr>
        <w:t>`</w:t>
      </w:r>
      <w:r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GB" w:eastAsia="en-GB"/>
        </w:rPr>
        <w:t>cont</w:t>
      </w:r>
      <w:r w:rsidRPr="002D5489">
        <w:rPr>
          <w:rFonts w:ascii="Consolas" w:eastAsia="Times New Roman" w:hAnsi="Consolas" w:cs="Times New Roman"/>
          <w:noProof w:val="0"/>
          <w:color w:val="CE9178"/>
          <w:sz w:val="21"/>
          <w:szCs w:val="21"/>
          <w:lang w:val="en-GB" w:eastAsia="en-GB"/>
        </w:rPr>
        <w:t>2nd `</w:t>
      </w:r>
      <w:r w:rsidRPr="002D5489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container by its name, should face with bad address. </w:t>
      </w:r>
    </w:p>
    <w:p w14:paraId="58BD62E2" w14:textId="77777777" w:rsidR="002D5489" w:rsidRDefault="002D5489" w:rsidP="002D54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</w:p>
    <w:p w14:paraId="494C14D2" w14:textId="74EA39EE" w:rsidR="002D5489" w:rsidRPr="002D5489" w:rsidRDefault="002D5489" w:rsidP="002D54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2D5489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ping -c 4 clarus2nd</w:t>
      </w:r>
    </w:p>
    <w:p w14:paraId="14239AE3" w14:textId="400BB718" w:rsidR="000873C7" w:rsidRDefault="000873C7" w:rsidP="000873C7">
      <w:pPr>
        <w:rPr>
          <w:sz w:val="24"/>
          <w:szCs w:val="24"/>
        </w:rPr>
      </w:pPr>
    </w:p>
    <w:p w14:paraId="1C7BD74E" w14:textId="43E3FF3B" w:rsidR="0075233E" w:rsidRDefault="0075233E" w:rsidP="000873C7">
      <w:pPr>
        <w:rPr>
          <w:b/>
          <w:bCs/>
          <w:sz w:val="24"/>
          <w:szCs w:val="24"/>
        </w:rPr>
      </w:pPr>
      <w:r w:rsidRPr="0075233E">
        <w:rPr>
          <w:b/>
          <w:bCs/>
          <w:color w:val="FF0000"/>
          <w:sz w:val="24"/>
          <w:szCs w:val="24"/>
        </w:rPr>
        <w:t>User-defined Network Bridge in Docker:</w:t>
      </w:r>
    </w:p>
    <w:p w14:paraId="55E73D11" w14:textId="4382CFE6" w:rsidR="0075233E" w:rsidRPr="0075233E" w:rsidRDefault="0075233E" w:rsidP="0075233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5233E">
        <w:rPr>
          <w:sz w:val="24"/>
          <w:szCs w:val="24"/>
        </w:rPr>
        <w:t>Create a bridge network `</w:t>
      </w:r>
      <w:r>
        <w:rPr>
          <w:sz w:val="24"/>
          <w:szCs w:val="24"/>
        </w:rPr>
        <w:t>test</w:t>
      </w:r>
      <w:r w:rsidRPr="0075233E">
        <w:rPr>
          <w:sz w:val="24"/>
          <w:szCs w:val="24"/>
        </w:rPr>
        <w:t>net`.</w:t>
      </w:r>
    </w:p>
    <w:p w14:paraId="7BED8E55" w14:textId="71F68381" w:rsidR="0075233E" w:rsidRPr="0075233E" w:rsidRDefault="0075233E" w:rsidP="0075233E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</w:pPr>
      <w:r w:rsidRPr="0075233E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 xml:space="preserve">docker network create --driver bridge </w:t>
      </w:r>
      <w:proofErr w:type="spellStart"/>
      <w:r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test</w:t>
      </w:r>
      <w:r w:rsidRPr="0075233E">
        <w:rPr>
          <w:rFonts w:ascii="Consolas" w:eastAsia="Times New Roman" w:hAnsi="Consolas" w:cs="Times New Roman"/>
          <w:noProof w:val="0"/>
          <w:color w:val="D4D4D4"/>
          <w:sz w:val="21"/>
          <w:szCs w:val="21"/>
          <w:lang w:val="en-GB" w:eastAsia="en-GB"/>
        </w:rPr>
        <w:t>net</w:t>
      </w:r>
      <w:proofErr w:type="spellEnd"/>
    </w:p>
    <w:p w14:paraId="74A268AE" w14:textId="67C07A6C" w:rsidR="0075233E" w:rsidRDefault="00D5319F" w:rsidP="0075233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List the networks</w:t>
      </w:r>
    </w:p>
    <w:p w14:paraId="5E257333" w14:textId="77777777" w:rsidR="00D5319F" w:rsidRPr="0075233E" w:rsidRDefault="00D5319F" w:rsidP="00D5319F">
      <w:pPr>
        <w:pStyle w:val="ListParagraph"/>
        <w:rPr>
          <w:sz w:val="24"/>
          <w:szCs w:val="24"/>
        </w:rPr>
      </w:pPr>
      <w:r w:rsidRPr="00D5319F">
        <w:rPr>
          <w:sz w:val="24"/>
          <w:szCs w:val="24"/>
        </w:rPr>
        <w:drawing>
          <wp:inline distT="0" distB="0" distL="0" distR="0" wp14:anchorId="2356920E" wp14:editId="4B2DEF70">
            <wp:extent cx="5639587" cy="120031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39587" cy="120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5319F" w:rsidRPr="007523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59E4E" w14:textId="77777777" w:rsidR="000F5C88" w:rsidRDefault="000F5C88" w:rsidP="00D5319F">
      <w:pPr>
        <w:spacing w:after="0" w:line="240" w:lineRule="auto"/>
      </w:pPr>
      <w:r>
        <w:separator/>
      </w:r>
    </w:p>
  </w:endnote>
  <w:endnote w:type="continuationSeparator" w:id="0">
    <w:p w14:paraId="4A1FE458" w14:textId="77777777" w:rsidR="000F5C88" w:rsidRDefault="000F5C88" w:rsidP="00D531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B5D71" w14:textId="77777777" w:rsidR="000F5C88" w:rsidRDefault="000F5C88" w:rsidP="00D5319F">
      <w:pPr>
        <w:spacing w:after="0" w:line="240" w:lineRule="auto"/>
      </w:pPr>
      <w:r>
        <w:separator/>
      </w:r>
    </w:p>
  </w:footnote>
  <w:footnote w:type="continuationSeparator" w:id="0">
    <w:p w14:paraId="391D8C6B" w14:textId="77777777" w:rsidR="000F5C88" w:rsidRDefault="000F5C88" w:rsidP="00D531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65" type="#_x0000_t75" style="width:11.45pt;height:11.45pt" o:bullet="t">
        <v:imagedata r:id="rId1" o:title="msoA49A"/>
      </v:shape>
    </w:pict>
  </w:numPicBullet>
  <w:abstractNum w:abstractNumId="0" w15:restartNumberingAfterBreak="0">
    <w:nsid w:val="008F2DCF"/>
    <w:multiLevelType w:val="multilevel"/>
    <w:tmpl w:val="41387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0A442EE"/>
    <w:multiLevelType w:val="multilevel"/>
    <w:tmpl w:val="BF803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37C65E3"/>
    <w:multiLevelType w:val="multilevel"/>
    <w:tmpl w:val="1DE2BA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7991752"/>
    <w:multiLevelType w:val="multilevel"/>
    <w:tmpl w:val="9C0E5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80C6622"/>
    <w:multiLevelType w:val="multilevel"/>
    <w:tmpl w:val="D49E3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ABA389C"/>
    <w:multiLevelType w:val="multilevel"/>
    <w:tmpl w:val="01463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15B7396"/>
    <w:multiLevelType w:val="multilevel"/>
    <w:tmpl w:val="2508F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45C52AE"/>
    <w:multiLevelType w:val="multilevel"/>
    <w:tmpl w:val="59E88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8E95EE8"/>
    <w:multiLevelType w:val="hybridMultilevel"/>
    <w:tmpl w:val="5E6E2E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311B6A"/>
    <w:multiLevelType w:val="multilevel"/>
    <w:tmpl w:val="D69E1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99C3776"/>
    <w:multiLevelType w:val="multilevel"/>
    <w:tmpl w:val="B9244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B2C2AFB"/>
    <w:multiLevelType w:val="multilevel"/>
    <w:tmpl w:val="3962B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BE71D6A"/>
    <w:multiLevelType w:val="multilevel"/>
    <w:tmpl w:val="3970D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D4E0215"/>
    <w:multiLevelType w:val="multilevel"/>
    <w:tmpl w:val="35729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1DC24726"/>
    <w:multiLevelType w:val="multilevel"/>
    <w:tmpl w:val="98C2E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427378C"/>
    <w:multiLevelType w:val="multilevel"/>
    <w:tmpl w:val="6D0CEA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6DA2CA5"/>
    <w:multiLevelType w:val="multilevel"/>
    <w:tmpl w:val="FC504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8F91352"/>
    <w:multiLevelType w:val="multilevel"/>
    <w:tmpl w:val="D8CEE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99A2DF1"/>
    <w:multiLevelType w:val="multilevel"/>
    <w:tmpl w:val="4CCA6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2D26367A"/>
    <w:multiLevelType w:val="multilevel"/>
    <w:tmpl w:val="6CB61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2D7927FA"/>
    <w:multiLevelType w:val="multilevel"/>
    <w:tmpl w:val="BFBC0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2D9D22EE"/>
    <w:multiLevelType w:val="multilevel"/>
    <w:tmpl w:val="9B5CA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2FD716A7"/>
    <w:multiLevelType w:val="multilevel"/>
    <w:tmpl w:val="8EF0F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3796E4D"/>
    <w:multiLevelType w:val="multilevel"/>
    <w:tmpl w:val="9BD4A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9290765"/>
    <w:multiLevelType w:val="multilevel"/>
    <w:tmpl w:val="D73A8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3BF01CD4"/>
    <w:multiLevelType w:val="multilevel"/>
    <w:tmpl w:val="435EC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1D36F44"/>
    <w:multiLevelType w:val="multilevel"/>
    <w:tmpl w:val="ABE4D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1EA008E"/>
    <w:multiLevelType w:val="multilevel"/>
    <w:tmpl w:val="EDC40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3832F18"/>
    <w:multiLevelType w:val="multilevel"/>
    <w:tmpl w:val="E8440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47140633"/>
    <w:multiLevelType w:val="multilevel"/>
    <w:tmpl w:val="F3AA7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484F4CDD"/>
    <w:multiLevelType w:val="multilevel"/>
    <w:tmpl w:val="F378E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4B4A20D3"/>
    <w:multiLevelType w:val="multilevel"/>
    <w:tmpl w:val="D83C1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1B12D31"/>
    <w:multiLevelType w:val="multilevel"/>
    <w:tmpl w:val="FE408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BA45D92"/>
    <w:multiLevelType w:val="multilevel"/>
    <w:tmpl w:val="EDCE7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2116480"/>
    <w:multiLevelType w:val="multilevel"/>
    <w:tmpl w:val="B2F01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C374826"/>
    <w:multiLevelType w:val="multilevel"/>
    <w:tmpl w:val="34ECD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F974B39"/>
    <w:multiLevelType w:val="multilevel"/>
    <w:tmpl w:val="3142F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6FA30DE6"/>
    <w:multiLevelType w:val="multilevel"/>
    <w:tmpl w:val="C6567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FA85E86"/>
    <w:multiLevelType w:val="multilevel"/>
    <w:tmpl w:val="19542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0E00F22"/>
    <w:multiLevelType w:val="multilevel"/>
    <w:tmpl w:val="9FA27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5051661"/>
    <w:multiLevelType w:val="multilevel"/>
    <w:tmpl w:val="76842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81F7C99"/>
    <w:multiLevelType w:val="multilevel"/>
    <w:tmpl w:val="79009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524053660">
    <w:abstractNumId w:val="8"/>
  </w:num>
  <w:num w:numId="2" w16cid:durableId="1485124396">
    <w:abstractNumId w:val="31"/>
  </w:num>
  <w:num w:numId="3" w16cid:durableId="1246767153">
    <w:abstractNumId w:val="25"/>
  </w:num>
  <w:num w:numId="4" w16cid:durableId="295835746">
    <w:abstractNumId w:val="7"/>
  </w:num>
  <w:num w:numId="5" w16cid:durableId="241836215">
    <w:abstractNumId w:val="33"/>
  </w:num>
  <w:num w:numId="6" w16cid:durableId="1257860793">
    <w:abstractNumId w:val="22"/>
  </w:num>
  <w:num w:numId="7" w16cid:durableId="248999549">
    <w:abstractNumId w:val="14"/>
  </w:num>
  <w:num w:numId="8" w16cid:durableId="67269618">
    <w:abstractNumId w:val="12"/>
  </w:num>
  <w:num w:numId="9" w16cid:durableId="1278950120">
    <w:abstractNumId w:val="13"/>
  </w:num>
  <w:num w:numId="10" w16cid:durableId="648245492">
    <w:abstractNumId w:val="30"/>
  </w:num>
  <w:num w:numId="11" w16cid:durableId="423696279">
    <w:abstractNumId w:val="23"/>
  </w:num>
  <w:num w:numId="12" w16cid:durableId="973367808">
    <w:abstractNumId w:val="16"/>
  </w:num>
  <w:num w:numId="13" w16cid:durableId="1385057461">
    <w:abstractNumId w:val="41"/>
  </w:num>
  <w:num w:numId="14" w16cid:durableId="330185163">
    <w:abstractNumId w:val="3"/>
  </w:num>
  <w:num w:numId="15" w16cid:durableId="1764644637">
    <w:abstractNumId w:val="11"/>
  </w:num>
  <w:num w:numId="16" w16cid:durableId="53551043">
    <w:abstractNumId w:val="20"/>
  </w:num>
  <w:num w:numId="17" w16cid:durableId="709766964">
    <w:abstractNumId w:val="10"/>
  </w:num>
  <w:num w:numId="18" w16cid:durableId="434715106">
    <w:abstractNumId w:val="1"/>
  </w:num>
  <w:num w:numId="19" w16cid:durableId="1127554120">
    <w:abstractNumId w:val="38"/>
  </w:num>
  <w:num w:numId="20" w16cid:durableId="644701432">
    <w:abstractNumId w:val="39"/>
  </w:num>
  <w:num w:numId="21" w16cid:durableId="1318150150">
    <w:abstractNumId w:val="29"/>
  </w:num>
  <w:num w:numId="22" w16cid:durableId="87580294">
    <w:abstractNumId w:val="4"/>
  </w:num>
  <w:num w:numId="23" w16cid:durableId="2086492167">
    <w:abstractNumId w:val="6"/>
  </w:num>
  <w:num w:numId="24" w16cid:durableId="1148520996">
    <w:abstractNumId w:val="27"/>
  </w:num>
  <w:num w:numId="25" w16cid:durableId="649284389">
    <w:abstractNumId w:val="15"/>
  </w:num>
  <w:num w:numId="26" w16cid:durableId="372849658">
    <w:abstractNumId w:val="37"/>
  </w:num>
  <w:num w:numId="27" w16cid:durableId="807236740">
    <w:abstractNumId w:val="28"/>
  </w:num>
  <w:num w:numId="28" w16cid:durableId="705562442">
    <w:abstractNumId w:val="2"/>
  </w:num>
  <w:num w:numId="29" w16cid:durableId="1334650397">
    <w:abstractNumId w:val="36"/>
  </w:num>
  <w:num w:numId="30" w16cid:durableId="1857619714">
    <w:abstractNumId w:val="32"/>
  </w:num>
  <w:num w:numId="31" w16cid:durableId="343671836">
    <w:abstractNumId w:val="5"/>
  </w:num>
  <w:num w:numId="32" w16cid:durableId="1595437517">
    <w:abstractNumId w:val="19"/>
  </w:num>
  <w:num w:numId="33" w16cid:durableId="450590329">
    <w:abstractNumId w:val="40"/>
  </w:num>
  <w:num w:numId="34" w16cid:durableId="1258440524">
    <w:abstractNumId w:val="17"/>
  </w:num>
  <w:num w:numId="35" w16cid:durableId="2036883820">
    <w:abstractNumId w:val="18"/>
  </w:num>
  <w:num w:numId="36" w16cid:durableId="1226530657">
    <w:abstractNumId w:val="35"/>
  </w:num>
  <w:num w:numId="37" w16cid:durableId="1639728585">
    <w:abstractNumId w:val="34"/>
  </w:num>
  <w:num w:numId="38" w16cid:durableId="2113276580">
    <w:abstractNumId w:val="21"/>
  </w:num>
  <w:num w:numId="39" w16cid:durableId="1507939234">
    <w:abstractNumId w:val="9"/>
  </w:num>
  <w:num w:numId="40" w16cid:durableId="782186193">
    <w:abstractNumId w:val="26"/>
  </w:num>
  <w:num w:numId="41" w16cid:durableId="726031067">
    <w:abstractNumId w:val="0"/>
  </w:num>
  <w:num w:numId="42" w16cid:durableId="147367118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0tDABUkZmBobGZko6SsGpxcWZ+XkgBUa1AG2khHQsAAAA"/>
  </w:docVars>
  <w:rsids>
    <w:rsidRoot w:val="00871D76"/>
    <w:rsid w:val="000873C7"/>
    <w:rsid w:val="000B1DDD"/>
    <w:rsid w:val="000F5493"/>
    <w:rsid w:val="000F5C88"/>
    <w:rsid w:val="00121C7B"/>
    <w:rsid w:val="002D5489"/>
    <w:rsid w:val="007144E0"/>
    <w:rsid w:val="0075233E"/>
    <w:rsid w:val="00862D71"/>
    <w:rsid w:val="00871D76"/>
    <w:rsid w:val="009575AF"/>
    <w:rsid w:val="00A83F6B"/>
    <w:rsid w:val="00C603AC"/>
    <w:rsid w:val="00D5319F"/>
    <w:rsid w:val="00E5230F"/>
    <w:rsid w:val="00E57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67A80"/>
  <w15:chartTrackingRefBased/>
  <w15:docId w15:val="{1C3F28FE-A7C8-420A-AEB6-A8899B2F9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230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E5230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noProof w:val="0"/>
      <w:sz w:val="36"/>
      <w:szCs w:val="36"/>
      <w:lang w:val="en-GB"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523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5230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73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531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319F"/>
    <w:rPr>
      <w:noProof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531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319F"/>
    <w:rPr>
      <w:noProof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5230F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unhideWhenUsed/>
    <w:rsid w:val="00E523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E5230F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5230F"/>
    <w:rPr>
      <w:rFonts w:asciiTheme="majorHAnsi" w:eastAsiaTheme="majorEastAsia" w:hAnsiTheme="majorHAnsi" w:cstheme="majorBidi"/>
      <w:noProof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5230F"/>
    <w:rPr>
      <w:rFonts w:asciiTheme="majorHAnsi" w:eastAsiaTheme="majorEastAsia" w:hAnsiTheme="majorHAnsi" w:cstheme="majorBidi"/>
      <w:i/>
      <w:iCs/>
      <w:noProof/>
      <w:color w:val="2F5496" w:themeColor="accent1" w:themeShade="BF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E5230F"/>
    <w:rPr>
      <w:color w:val="0000FF"/>
      <w:u w:val="single"/>
    </w:rPr>
  </w:style>
  <w:style w:type="character" w:customStyle="1" w:styleId="view">
    <w:name w:val="view"/>
    <w:basedOn w:val="DefaultParagraphFont"/>
    <w:rsid w:val="00E5230F"/>
  </w:style>
  <w:style w:type="character" w:customStyle="1" w:styleId="discription">
    <w:name w:val="discription"/>
    <w:basedOn w:val="DefaultParagraphFont"/>
    <w:rsid w:val="00E523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4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53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70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8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6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6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11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817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58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95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97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26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0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75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60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03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46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0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53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46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1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10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46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76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5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4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70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25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03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25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14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6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27480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28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650153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8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622471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566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94538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19922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99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349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1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766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95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561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47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065832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98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029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50051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921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414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596855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96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40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40936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8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30158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67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663214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96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42530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13071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267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9523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303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078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67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439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6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378177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164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719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071322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198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143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1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87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0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4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7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64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17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6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87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44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16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8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2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</Pages>
  <Words>537</Words>
  <Characters>306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6</cp:revision>
  <dcterms:created xsi:type="dcterms:W3CDTF">2022-01-09T10:40:00Z</dcterms:created>
  <dcterms:modified xsi:type="dcterms:W3CDTF">2022-04-15T12:15:00Z</dcterms:modified>
</cp:coreProperties>
</file>